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B9A39" w14:textId="1F4FCBF9" w:rsidR="00E616D8" w:rsidRPr="006F4A4E" w:rsidRDefault="00E616D8" w:rsidP="00E616D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F4A4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</w:t>
      </w:r>
      <w:r w:rsidR="00445A59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  <w:r w:rsidRPr="006F4A4E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185CD7" w14:textId="77777777" w:rsidR="00E616D8" w:rsidRPr="006F4A4E" w:rsidRDefault="00E616D8" w:rsidP="00E616D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6F4A4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MTMC-509 Programming Lab-I</w:t>
      </w:r>
    </w:p>
    <w:p w14:paraId="5BAE7FAB" w14:textId="056AC1C5" w:rsidR="00E616D8" w:rsidRDefault="00E616D8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616D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Directory Navigation </w:t>
      </w:r>
      <w:r w:rsidR="00445A59" w:rsidRPr="00987155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&amp; </w:t>
      </w:r>
      <w:r w:rsidR="00987155" w:rsidRPr="00987155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ile Compression Commands</w:t>
      </w:r>
    </w:p>
    <w:p w14:paraId="3659E8C4" w14:textId="63551220" w:rsidR="00E616D8" w:rsidRPr="005C4648" w:rsidRDefault="005C4648" w:rsidP="00C74346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5C4648">
        <w:rPr>
          <w:rFonts w:ascii="Times New Roman" w:hAnsi="Times New Roman" w:cs="Times New Roman"/>
          <w:b/>
          <w:bCs/>
          <w:sz w:val="28"/>
          <w:szCs w:val="28"/>
        </w:rPr>
        <w:t>Directory Navigation Commands</w:t>
      </w:r>
    </w:p>
    <w:p w14:paraId="4DC68CC3" w14:textId="48A6C47A" w:rsidR="005B38D4" w:rsidRPr="00CC4E1C" w:rsidRDefault="005B38D4" w:rsidP="00CC4E1C">
      <w:pPr>
        <w:pStyle w:val="NormalWeb"/>
        <w:numPr>
          <w:ilvl w:val="0"/>
          <w:numId w:val="23"/>
        </w:numPr>
        <w:spacing w:before="0" w:beforeAutospacing="0" w:after="0" w:afterAutospacing="0"/>
        <w:rPr>
          <w14:ligatures w14:val="none"/>
        </w:rPr>
      </w:pPr>
      <w:r w:rsidRPr="00CC4E1C">
        <w:rPr>
          <w:b/>
          <w:bCs/>
          <w14:ligatures w14:val="none"/>
        </w:rPr>
        <w:t>Basic Directory Listing and Navigation</w:t>
      </w:r>
    </w:p>
    <w:p w14:paraId="5512EBAE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Open a terminal and use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w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print the current working directory.</w:t>
      </w:r>
    </w:p>
    <w:p w14:paraId="51E8600E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st all files and directories in the current directory using the ls command.</w:t>
      </w:r>
    </w:p>
    <w:p w14:paraId="5AB9DDDD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s -a</w:t>
      </w: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hidden files and directories. What additional files are shown when you use ls -a compared to ls?</w:t>
      </w:r>
    </w:p>
    <w:p w14:paraId="27814CE4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vigating to the Home Directory</w:t>
      </w:r>
    </w:p>
    <w:p w14:paraId="266F85FF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cd ~ command to navigate to your home directory.</w:t>
      </w:r>
    </w:p>
    <w:p w14:paraId="1F743FD6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your location by using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w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49C1B10F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st the files and directories in your home directory using the ls -l command. What additional details do you see in the ls -l output compared to ls?</w:t>
      </w:r>
    </w:p>
    <w:p w14:paraId="26B26EC2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ving Up and Down the Directory Tree</w:t>
      </w:r>
    </w:p>
    <w:p w14:paraId="264FC7F1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new directory called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Di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 Insid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Di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create two subdirectories: Dir1 and Dir2.</w:t>
      </w:r>
    </w:p>
    <w:p w14:paraId="5DB63C9E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avigate to Dir1 using the cd command and verify your location using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w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34071F6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ve up one directory level (back to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Di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using cd</w:t>
      </w:r>
      <w:proofErr w:type="gram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..</w:t>
      </w:r>
      <w:proofErr w:type="gram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then navigate to Dir2 from there. Verify your location again with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w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A60A7CF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witching Between Directories</w:t>
      </w:r>
    </w:p>
    <w:p w14:paraId="791287F0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fter navigating to Dir2, use the cd - command to switch back to the previous directory (Dir1).</w:t>
      </w:r>
    </w:p>
    <w:p w14:paraId="56F5F6ED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cd - command again to switch back to Dir2. Describe how the cd - command helps in navigation when moving back and forth between directories.</w:t>
      </w:r>
    </w:p>
    <w:p w14:paraId="350EBBF0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vigating Using Absolute and Relative Paths</w:t>
      </w:r>
    </w:p>
    <w:p w14:paraId="114CB7DD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rom inside Dir2, navigate directly to /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the absolute path /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. Verify your location with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w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7364C50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w, use the relative path to move back to Dir2 from the /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(hint: use cd</w:t>
      </w:r>
      <w:proofErr w:type="gram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..</w:t>
      </w:r>
      <w:proofErr w:type="gram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specify the correct path). Verify your location again.</w:t>
      </w:r>
    </w:p>
    <w:p w14:paraId="091A674B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ing the Directory Stack</w:t>
      </w:r>
    </w:p>
    <w:p w14:paraId="54F94DA2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rs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isplay the current directory stack.</w:t>
      </w:r>
    </w:p>
    <w:p w14:paraId="7B243230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dd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Di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/Dir1 directory to the stack using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ush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 Verify the directory stack again with dirs.</w:t>
      </w:r>
    </w:p>
    <w:p w14:paraId="36A662AF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dd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Dir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/Dir2 to the stack using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ush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verify the directory stack.</w:t>
      </w:r>
    </w:p>
    <w:p w14:paraId="2824A82C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op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remove Dir2 from the stack and navigate back to the previous directory (Dir1).</w:t>
      </w:r>
    </w:p>
    <w:p w14:paraId="2154563C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isplay the directory stack using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rs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describe how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ush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opd</w:t>
      </w:r>
      <w:proofErr w:type="spellEnd"/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an help manage directory navigation.</w:t>
      </w:r>
    </w:p>
    <w:p w14:paraId="3B7D02C1" w14:textId="77777777" w:rsidR="005B38D4" w:rsidRPr="005B38D4" w:rsidRDefault="005B38D4" w:rsidP="00CC4E1C">
      <w:pPr>
        <w:numPr>
          <w:ilvl w:val="0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bining Listing Commands with Navigation</w:t>
      </w:r>
    </w:p>
    <w:p w14:paraId="45DF807A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avigate to /var/log using the cd command and list the contents using ls -l.</w:t>
      </w:r>
    </w:p>
    <w:p w14:paraId="2A50A469" w14:textId="77777777" w:rsidR="005B38D4" w:rsidRPr="005B38D4" w:rsidRDefault="005B38D4" w:rsidP="00CC4E1C">
      <w:pPr>
        <w:numPr>
          <w:ilvl w:val="1"/>
          <w:numId w:val="2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B38D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ls -a command to display hidden files in the /var/log directory. Compare the output to the previous listing and note any hidden files or directories.</w:t>
      </w:r>
    </w:p>
    <w:p w14:paraId="03906318" w14:textId="72C00CAF" w:rsidR="005B38D4" w:rsidRPr="00E616D8" w:rsidRDefault="005B38D4" w:rsidP="005B38D4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01DECC38" w14:textId="52902641" w:rsidR="00E616D8" w:rsidRDefault="00E616D8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0C717F23" w14:textId="77777777" w:rsidR="00445A59" w:rsidRDefault="00445A59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2D45BFC6" w14:textId="77777777" w:rsid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0063361" w14:textId="613444F1" w:rsidR="006144EA" w:rsidRPr="00445A59" w:rsidRDefault="00445A59" w:rsidP="00445A59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>File Compression Commands</w:t>
      </w:r>
    </w:p>
    <w:p w14:paraId="3797136F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rchiv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Files with tar</w:t>
      </w:r>
    </w:p>
    <w:p w14:paraId="39D16ABB" w14:textId="77777777" w:rsidR="00445A59" w:rsidRPr="00445A59" w:rsidRDefault="00445A59" w:rsidP="00445A59">
      <w:pPr>
        <w:numPr>
          <w:ilvl w:val="0"/>
          <w:numId w:val="2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new directory named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</w:t>
      </w:r>
    </w:p>
    <w:p w14:paraId="31F866DE" w14:textId="77777777" w:rsidR="00445A59" w:rsidRPr="00445A59" w:rsidRDefault="00445A59" w:rsidP="00445A5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id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create three text files: file1.txt, file2.txt, and file3.txt.</w:t>
      </w:r>
    </w:p>
    <w:p w14:paraId="218F31CF" w14:textId="77777777" w:rsidR="00445A59" w:rsidRPr="00445A59" w:rsidRDefault="00445A59" w:rsidP="00445A5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rchive these three files into a single archive named files_archive.tar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s_archive.tar file1.txt file2.txt file3.txt</w:t>
      </w:r>
    </w:p>
    <w:p w14:paraId="0D769FE7" w14:textId="77777777" w:rsidR="00445A59" w:rsidRPr="00445A59" w:rsidRDefault="00445A59" w:rsidP="00445A5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the archive was created by listing the contents of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using ls.</w:t>
      </w:r>
    </w:p>
    <w:p w14:paraId="1AE12242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tract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 Archive</w:t>
      </w:r>
    </w:p>
    <w:p w14:paraId="49EC0070" w14:textId="77777777" w:rsidR="00445A59" w:rsidRPr="00445A59" w:rsidRDefault="00445A59" w:rsidP="00445A59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extract the contents of files_archive.tar into a new directory named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edFiles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s_archive.tar -C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edFiles</w:t>
      </w:r>
      <w:proofErr w:type="spellEnd"/>
    </w:p>
    <w:p w14:paraId="7DD9A6F2" w14:textId="77777777" w:rsidR="00445A59" w:rsidRPr="00445A59" w:rsidRDefault="00445A59" w:rsidP="00445A59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the files have been successfully extracted by listing the contents of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edFiles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.</w:t>
      </w:r>
    </w:p>
    <w:p w14:paraId="21E67F16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 Compressed .</w:t>
      </w:r>
      <w:proofErr w:type="spellStart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z</w:t>
      </w:r>
      <w:proofErr w:type="spell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rchive</w:t>
      </w:r>
    </w:p>
    <w:p w14:paraId="22A63B7F" w14:textId="77777777" w:rsidR="00445A59" w:rsidRPr="00445A59" w:rsidRDefault="00445A59" w:rsidP="00445A59">
      <w:pPr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rchive and compress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(including all files) into </w:t>
      </w: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 .</w:t>
      </w:r>
      <w:proofErr w:type="gram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r.gz compressed archive named compressed_archive.tar.gz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z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pressed_archive.tar.gz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</w:t>
      </w:r>
    </w:p>
    <w:p w14:paraId="5E453C12" w14:textId="77777777" w:rsidR="00445A59" w:rsidRPr="00445A59" w:rsidRDefault="00445A59" w:rsidP="00445A59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rify that the compressed archive was created using the ls command.</w:t>
      </w:r>
    </w:p>
    <w:p w14:paraId="211E5C94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compress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 .</w:t>
      </w:r>
      <w:proofErr w:type="spellStart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z</w:t>
      </w:r>
      <w:proofErr w:type="spell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File</w:t>
      </w:r>
    </w:p>
    <w:p w14:paraId="24D24BAB" w14:textId="77777777" w:rsidR="00445A59" w:rsidRPr="00445A59" w:rsidRDefault="00445A59" w:rsidP="00445A59">
      <w:pPr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backup of one of the text files in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ionTest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compress it using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1.txt</w:t>
      </w:r>
    </w:p>
    <w:p w14:paraId="32ADB7EA" w14:textId="77777777" w:rsidR="00445A59" w:rsidRPr="00445A59" w:rsidRDefault="00445A59" w:rsidP="00445A5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n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decompress file1.txt.gz back to its original form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un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1.txt.gz</w:t>
      </w:r>
    </w:p>
    <w:p w14:paraId="4D7548D9" w14:textId="77777777" w:rsidR="00445A59" w:rsidRPr="00445A59" w:rsidRDefault="00445A59" w:rsidP="00445A5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rify that file1.txt has been restored using the ls command.</w:t>
      </w:r>
    </w:p>
    <w:p w14:paraId="2778998E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 .bz2 Compressed File</w:t>
      </w:r>
    </w:p>
    <w:p w14:paraId="58A7A591" w14:textId="77777777" w:rsidR="00445A59" w:rsidRPr="00445A59" w:rsidRDefault="00445A59" w:rsidP="00445A59">
      <w:pPr>
        <w:numPr>
          <w:ilvl w:val="0"/>
          <w:numId w:val="2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ress the file2.txt file using the bzip2 command to create a .bz2 compressed file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bzip2 file2.txt</w:t>
      </w:r>
    </w:p>
    <w:p w14:paraId="3287825E" w14:textId="77777777" w:rsidR="00445A59" w:rsidRPr="00445A59" w:rsidRDefault="00445A59" w:rsidP="00445A5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rify that the .bz2 file has been created using the ls command.</w:t>
      </w:r>
    </w:p>
    <w:p w14:paraId="13A1300F" w14:textId="77777777" w:rsidR="00445A59" w:rsidRPr="00445A59" w:rsidRDefault="00445A59" w:rsidP="00445A5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bunzip2 command to decompress file2.txt.bz2 back to its original form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bunzip2 file2.txt.bz2</w:t>
      </w:r>
    </w:p>
    <w:p w14:paraId="29BD761C" w14:textId="77777777" w:rsidR="00445A59" w:rsidRPr="00445A59" w:rsidRDefault="00445A59" w:rsidP="00445A5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rify that file2.txt has been restored.</w:t>
      </w:r>
    </w:p>
    <w:p w14:paraId="6468CEA9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bin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Compression with Archiving</w:t>
      </w:r>
    </w:p>
    <w:p w14:paraId="23CD15F8" w14:textId="77777777" w:rsidR="00445A59" w:rsidRPr="00445A59" w:rsidRDefault="00445A59" w:rsidP="00445A59">
      <w:pPr>
        <w:numPr>
          <w:ilvl w:val="0"/>
          <w:numId w:val="2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rchive and compress both file3.txt and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edFiles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 directory into a .bz2 compressed tar archive named archive_bz2.tar.bz2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j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chive_bz2.tar.bz2 file3.txt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edFiles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</w:t>
      </w:r>
    </w:p>
    <w:p w14:paraId="0DD08624" w14:textId="77777777" w:rsidR="00445A59" w:rsidRPr="00445A59" w:rsidRDefault="00445A59" w:rsidP="00445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</w:t>
      </w: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.</w:t>
      </w:r>
      <w:proofErr w:type="gram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ar.bz2 archive was created using the ls command.</w:t>
      </w:r>
    </w:p>
    <w:p w14:paraId="13B6CBA7" w14:textId="77777777" w:rsidR="00445A59" w:rsidRPr="00445A59" w:rsidRDefault="00445A59" w:rsidP="00445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tract the contents of archive_bz2.tar.bz2 to a new directory named Bz2Extracted using the tar command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tar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jf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chive_bz2.tar.bz2 -C Bz2Extracted</w:t>
      </w:r>
    </w:p>
    <w:p w14:paraId="66AF7E76" w14:textId="77777777" w:rsidR="00445A59" w:rsidRPr="00445A59" w:rsidRDefault="00445A59" w:rsidP="00445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rify the extraction by listing the contents of Bz2Extracted.</w:t>
      </w:r>
    </w:p>
    <w:p w14:paraId="759368EE" w14:textId="77777777" w:rsidR="00445A59" w:rsidRPr="00445A59" w:rsidRDefault="00445A59" w:rsidP="00445A5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pressing</w:t>
      </w:r>
      <w:proofErr w:type="gramEnd"/>
      <w:r w:rsidRPr="00445A5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Large Files</w:t>
      </w:r>
    </w:p>
    <w:p w14:paraId="332D5A2A" w14:textId="77777777" w:rsidR="00445A59" w:rsidRPr="00445A59" w:rsidRDefault="00445A59" w:rsidP="00445A59">
      <w:pPr>
        <w:numPr>
          <w:ilvl w:val="0"/>
          <w:numId w:val="3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new text file named largefile.txt with 1000 lines of random text.</w:t>
      </w:r>
    </w:p>
    <w:p w14:paraId="6DE8BFB7" w14:textId="77777777" w:rsidR="00445A59" w:rsidRPr="00445A59" w:rsidRDefault="00445A59" w:rsidP="00445A59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Compress largefile.txt using the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and note the file size before and after compression.</w:t>
      </w: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Command: 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zip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argefile.txt</w:t>
      </w:r>
    </w:p>
    <w:p w14:paraId="150FD41B" w14:textId="77777777" w:rsidR="00445A59" w:rsidRPr="00445A59" w:rsidRDefault="00445A59" w:rsidP="00445A59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scribe the difference in file size before and after compression using the ls -</w:t>
      </w:r>
      <w:proofErr w:type="spellStart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h</w:t>
      </w:r>
      <w:proofErr w:type="spellEnd"/>
      <w:r w:rsidRPr="00445A5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.</w:t>
      </w:r>
    </w:p>
    <w:p w14:paraId="68AF4F92" w14:textId="77777777" w:rsidR="00445A59" w:rsidRDefault="00445A59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6A052A00" w14:textId="77777777" w:rsidR="00445A59" w:rsidRPr="00E616D8" w:rsidRDefault="00445A59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50649B9C" w14:textId="77777777" w:rsidR="00E616D8" w:rsidRPr="006F4A4E" w:rsidRDefault="00E616D8" w:rsidP="00E616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en-IN"/>
          <w14:ligatures w14:val="none"/>
        </w:rPr>
      </w:pPr>
    </w:p>
    <w:p w14:paraId="10A9144F" w14:textId="77777777" w:rsidR="00D545FB" w:rsidRPr="00E616D8" w:rsidRDefault="00D545FB" w:rsidP="00E616D8"/>
    <w:sectPr w:rsidR="00D545FB" w:rsidRPr="00E616D8" w:rsidSect="00445A59">
      <w:pgSz w:w="11906" w:h="16838"/>
      <w:pgMar w:top="1247" w:right="1440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5774DC"/>
    <w:multiLevelType w:val="multilevel"/>
    <w:tmpl w:val="D57A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C48C1"/>
    <w:multiLevelType w:val="multilevel"/>
    <w:tmpl w:val="A722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5A28D8"/>
    <w:multiLevelType w:val="multilevel"/>
    <w:tmpl w:val="4E92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144521"/>
    <w:multiLevelType w:val="multilevel"/>
    <w:tmpl w:val="6762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314C30"/>
    <w:multiLevelType w:val="multilevel"/>
    <w:tmpl w:val="083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D31DE4"/>
    <w:multiLevelType w:val="multilevel"/>
    <w:tmpl w:val="DB12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92441A"/>
    <w:multiLevelType w:val="multilevel"/>
    <w:tmpl w:val="9356C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45692E"/>
    <w:multiLevelType w:val="multilevel"/>
    <w:tmpl w:val="CCA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C7094F"/>
    <w:multiLevelType w:val="multilevel"/>
    <w:tmpl w:val="8ACE8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605E5C"/>
    <w:multiLevelType w:val="multilevel"/>
    <w:tmpl w:val="76F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4A6802"/>
    <w:multiLevelType w:val="multilevel"/>
    <w:tmpl w:val="B034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9441ED"/>
    <w:multiLevelType w:val="multilevel"/>
    <w:tmpl w:val="E30CE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11B31DA"/>
    <w:multiLevelType w:val="multilevel"/>
    <w:tmpl w:val="5AA86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504191"/>
    <w:multiLevelType w:val="multilevel"/>
    <w:tmpl w:val="448A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273F43"/>
    <w:multiLevelType w:val="multilevel"/>
    <w:tmpl w:val="40A6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5F5557"/>
    <w:multiLevelType w:val="multilevel"/>
    <w:tmpl w:val="75F6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3E2908"/>
    <w:multiLevelType w:val="multilevel"/>
    <w:tmpl w:val="901AB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A9463E"/>
    <w:multiLevelType w:val="multilevel"/>
    <w:tmpl w:val="E506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DD05E7"/>
    <w:multiLevelType w:val="multilevel"/>
    <w:tmpl w:val="32E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02541C"/>
    <w:multiLevelType w:val="multilevel"/>
    <w:tmpl w:val="FE62B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D8344D"/>
    <w:multiLevelType w:val="multilevel"/>
    <w:tmpl w:val="66589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BC05F1"/>
    <w:multiLevelType w:val="multilevel"/>
    <w:tmpl w:val="30E6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948DE"/>
    <w:multiLevelType w:val="multilevel"/>
    <w:tmpl w:val="7470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730BD0"/>
    <w:multiLevelType w:val="multilevel"/>
    <w:tmpl w:val="AE92A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D71879"/>
    <w:multiLevelType w:val="multilevel"/>
    <w:tmpl w:val="FD4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3913E7"/>
    <w:multiLevelType w:val="multilevel"/>
    <w:tmpl w:val="9146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E55B7A"/>
    <w:multiLevelType w:val="multilevel"/>
    <w:tmpl w:val="5B30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4818579">
    <w:abstractNumId w:val="2"/>
  </w:num>
  <w:num w:numId="2" w16cid:durableId="1210533262">
    <w:abstractNumId w:val="0"/>
  </w:num>
  <w:num w:numId="3" w16cid:durableId="1153718958">
    <w:abstractNumId w:val="14"/>
  </w:num>
  <w:num w:numId="4" w16cid:durableId="183638855">
    <w:abstractNumId w:val="20"/>
  </w:num>
  <w:num w:numId="5" w16cid:durableId="1190727476">
    <w:abstractNumId w:val="9"/>
  </w:num>
  <w:num w:numId="6" w16cid:durableId="194538282">
    <w:abstractNumId w:val="27"/>
  </w:num>
  <w:num w:numId="7" w16cid:durableId="391199235">
    <w:abstractNumId w:val="24"/>
  </w:num>
  <w:num w:numId="8" w16cid:durableId="1217007787">
    <w:abstractNumId w:val="10"/>
  </w:num>
  <w:num w:numId="9" w16cid:durableId="1489904393">
    <w:abstractNumId w:val="4"/>
  </w:num>
  <w:num w:numId="10" w16cid:durableId="1806700943">
    <w:abstractNumId w:val="11"/>
  </w:num>
  <w:num w:numId="11" w16cid:durableId="1398939015">
    <w:abstractNumId w:val="28"/>
  </w:num>
  <w:num w:numId="12" w16cid:durableId="1189175922">
    <w:abstractNumId w:val="12"/>
  </w:num>
  <w:num w:numId="13" w16cid:durableId="1181309697">
    <w:abstractNumId w:val="21"/>
  </w:num>
  <w:num w:numId="14" w16cid:durableId="160704836">
    <w:abstractNumId w:val="29"/>
  </w:num>
  <w:num w:numId="15" w16cid:durableId="1240410370">
    <w:abstractNumId w:val="18"/>
  </w:num>
  <w:num w:numId="16" w16cid:durableId="1324164170">
    <w:abstractNumId w:val="26"/>
  </w:num>
  <w:num w:numId="17" w16cid:durableId="723453804">
    <w:abstractNumId w:val="23"/>
  </w:num>
  <w:num w:numId="18" w16cid:durableId="1113744318">
    <w:abstractNumId w:val="25"/>
  </w:num>
  <w:num w:numId="19" w16cid:durableId="1054238215">
    <w:abstractNumId w:val="5"/>
  </w:num>
  <w:num w:numId="20" w16cid:durableId="1649046936">
    <w:abstractNumId w:val="22"/>
  </w:num>
  <w:num w:numId="21" w16cid:durableId="1388263556">
    <w:abstractNumId w:val="1"/>
  </w:num>
  <w:num w:numId="22" w16cid:durableId="1356537572">
    <w:abstractNumId w:val="6"/>
  </w:num>
  <w:num w:numId="23" w16cid:durableId="1319917469">
    <w:abstractNumId w:val="13"/>
  </w:num>
  <w:num w:numId="24" w16cid:durableId="741832914">
    <w:abstractNumId w:val="16"/>
  </w:num>
  <w:num w:numId="25" w16cid:durableId="1310595842">
    <w:abstractNumId w:val="19"/>
  </w:num>
  <w:num w:numId="26" w16cid:durableId="568273918">
    <w:abstractNumId w:val="15"/>
  </w:num>
  <w:num w:numId="27" w16cid:durableId="639189213">
    <w:abstractNumId w:val="17"/>
  </w:num>
  <w:num w:numId="28" w16cid:durableId="1141924870">
    <w:abstractNumId w:val="8"/>
  </w:num>
  <w:num w:numId="29" w16cid:durableId="893933901">
    <w:abstractNumId w:val="3"/>
  </w:num>
  <w:num w:numId="30" w16cid:durableId="19230982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DQyMTawMDcxNzdU0lEKTi0uzszPAykwrAUATbzPFSwAAAA="/>
  </w:docVars>
  <w:rsids>
    <w:rsidRoot w:val="00D545FB"/>
    <w:rsid w:val="00002EB6"/>
    <w:rsid w:val="000D5DCD"/>
    <w:rsid w:val="001775AD"/>
    <w:rsid w:val="001C7761"/>
    <w:rsid w:val="00445A59"/>
    <w:rsid w:val="005B38D4"/>
    <w:rsid w:val="005C4648"/>
    <w:rsid w:val="006144EA"/>
    <w:rsid w:val="00896C88"/>
    <w:rsid w:val="008C2A0B"/>
    <w:rsid w:val="00987155"/>
    <w:rsid w:val="009D47CC"/>
    <w:rsid w:val="00A7254C"/>
    <w:rsid w:val="00B06561"/>
    <w:rsid w:val="00C13873"/>
    <w:rsid w:val="00C74346"/>
    <w:rsid w:val="00CC4E1C"/>
    <w:rsid w:val="00CD1D9E"/>
    <w:rsid w:val="00D545FB"/>
    <w:rsid w:val="00E55672"/>
    <w:rsid w:val="00E610EC"/>
    <w:rsid w:val="00E616D8"/>
    <w:rsid w:val="00E65820"/>
    <w:rsid w:val="00E854DE"/>
    <w:rsid w:val="00F2142A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D8"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6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6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6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selector-tag">
    <w:name w:val="hljs-selector-tag"/>
    <w:basedOn w:val="DefaultParagraphFont"/>
    <w:rsid w:val="00E616D8"/>
  </w:style>
  <w:style w:type="character" w:customStyle="1" w:styleId="hljs-attribute">
    <w:name w:val="hljs-attribute"/>
    <w:basedOn w:val="DefaultParagraphFont"/>
    <w:rsid w:val="00E616D8"/>
  </w:style>
  <w:style w:type="character" w:customStyle="1" w:styleId="hljs-number">
    <w:name w:val="hljs-number"/>
    <w:basedOn w:val="DefaultParagraphFont"/>
    <w:rsid w:val="00E616D8"/>
  </w:style>
  <w:style w:type="character" w:customStyle="1" w:styleId="hljs-keyword">
    <w:name w:val="hljs-keyword"/>
    <w:basedOn w:val="DefaultParagraphFont"/>
    <w:rsid w:val="00E616D8"/>
  </w:style>
  <w:style w:type="character" w:customStyle="1" w:styleId="hljs-meta">
    <w:name w:val="hljs-meta"/>
    <w:basedOn w:val="DefaultParagraphFont"/>
    <w:rsid w:val="00E616D8"/>
  </w:style>
  <w:style w:type="character" w:customStyle="1" w:styleId="hljs-builtin">
    <w:name w:val="hljs-built_in"/>
    <w:basedOn w:val="DefaultParagraphFont"/>
    <w:rsid w:val="00E616D8"/>
  </w:style>
  <w:style w:type="character" w:customStyle="1" w:styleId="hljs-string">
    <w:name w:val="hljs-string"/>
    <w:basedOn w:val="DefaultParagraphFont"/>
    <w:rsid w:val="00E61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5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8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7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52</Words>
  <Characters>4292</Characters>
  <Application>Microsoft Office Word</Application>
  <DocSecurity>0</DocSecurity>
  <Lines>35</Lines>
  <Paragraphs>10</Paragraphs>
  <ScaleCrop>false</ScaleCrop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6</cp:revision>
  <dcterms:created xsi:type="dcterms:W3CDTF">2024-08-28T09:43:00Z</dcterms:created>
  <dcterms:modified xsi:type="dcterms:W3CDTF">2024-08-28T09:56:00Z</dcterms:modified>
</cp:coreProperties>
</file>